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ROS Contact information, in the</w:t>
      </w:r>
      <w:r>
        <w:t xml:space="preserve"> </w:t>
      </w:r>
      <w:r>
        <w:rPr>
          <w:rStyle w:val="VerbatimChar"/>
        </w:rPr>
        <w:t xml:space="preserve">&lt;contact&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collaborators"/>
      <w:bookmarkEnd w:id="28"/>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29" w:name="pentesters"/>
      <w:bookmarkEnd w:id="29"/>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0" w:name="document-classification"/>
      <w:bookmarkEnd w:id="30"/>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2" w:name="contact-information"/>
      <w:bookmarkEnd w:id="32"/>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3" w:name="the-index"/>
      <w:bookmarkEnd w:id="33"/>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4" w:name="sections"/>
      <w:bookmarkEnd w:id="34"/>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5" w:name="id"/>
      <w:bookmarkEnd w:id="35"/>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6" w:name="section-title"/>
      <w:bookmarkEnd w:id="36"/>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7" w:name="section-content"/>
      <w:bookmarkEnd w:id="37"/>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8" w:name="appendices"/>
      <w:bookmarkEnd w:id="38"/>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39" w:name="findings"/>
      <w:bookmarkEnd w:id="39"/>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0" w:name="note-to-pentesters"/>
      <w:bookmarkEnd w:id="40"/>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1" w:name="note-to-report-writers"/>
      <w:bookmarkEnd w:id="41"/>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2" w:name="description"/>
      <w:bookmarkEnd w:id="42"/>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3" w:name="description-for-summary-table"/>
      <w:bookmarkEnd w:id="43"/>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4" w:name="technical-description"/>
      <w:bookmarkEnd w:id="44"/>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5" w:name="impact"/>
      <w:bookmarkEnd w:id="45"/>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6" w:name="recommendation"/>
      <w:bookmarkEnd w:id="46"/>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7" w:name="recommendation-for-summary-table"/>
      <w:bookmarkEnd w:id="47"/>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8" w:name="non-findings"/>
      <w:bookmarkEnd w:id="48"/>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49" w:name="summary-tables"/>
      <w:bookmarkEnd w:id="49"/>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0" w:name="generic-content"/>
      <w:bookmarkEnd w:id="50"/>
      <w:r>
        <w:t xml:space="preserve">Generic content</w:t>
      </w:r>
    </w:p>
    <w:p>
      <w:r>
        <w:t xml:space="preserve">Generic content is modeled on very basic HTML.</w:t>
      </w:r>
    </w:p>
    <w:p>
      <w:pPr>
        <w:pStyle w:val="Heading3"/>
      </w:pPr>
      <w:bookmarkStart w:id="51" w:name="paragraphs"/>
      <w:bookmarkEnd w:id="51"/>
      <w:r>
        <w:t xml:space="preserve">Paragraphs</w:t>
      </w:r>
    </w:p>
    <w:p>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2" w:name="lists"/>
      <w:bookmarkEnd w:id="52"/>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3" w:name="codeinputoutput-blocks"/>
      <w:bookmarkEnd w:id="53"/>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54" w:name="help-the-code-in-my-pre-element-contains-characters-and-it-messes-with-my-xml"/>
      <w:bookmarkEnd w:id="54"/>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55" w:name="tables"/>
      <w:bookmarkEnd w:id="55"/>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etting column width</w:t>
      </w:r>
    </w:p>
    <w:p>
      <w:r>
        <w:t xml:space="preserve">To set the width for your columns, add a number for each column to the</w:t>
      </w:r>
      <w:r>
        <w:t xml:space="preserve"> </w:t>
      </w:r>
      <w:r>
        <w:rPr>
          <w:rStyle w:val="VerbatimChar"/>
        </w:rPr>
        <w:t xml:space="preserve">cols</w:t>
      </w:r>
      <w:r>
        <w:t xml:space="preserve"> </w:t>
      </w:r>
      <w:r>
        <w:t xml:space="preserve">element. This number is in millimeters (you can either type 200mm or just 200; don't use cm or pt or px or other measures though). The total width between the margins is 17cm, so 170mm.</w:t>
      </w:r>
    </w:p>
    <w:p>
      <w:r>
        <w:t xml:space="preserve">Example:</w:t>
      </w:r>
    </w:p>
    <w:p>
      <w:pPr>
        <w:pStyle w:val="SourceCode"/>
      </w:pPr>
      <w:r>
        <w:rPr>
          <w:rStyle w:val="VerbatimChar"/>
        </w:rPr>
        <w:t xml:space="preserve">&lt;table cols="50 50 70"&gt;</w:t>
      </w:r>
      <w:r>
        <w:br w:type="textWrapping"/>
      </w:r>
      <w:r>
        <w:rPr>
          <w:rStyle w:val="VerbatimChar"/>
        </w:rPr>
        <w:t xml:space="preserve">    &lt;tr&gt;</w:t>
      </w:r>
      <w:r>
        <w:br w:type="textWrapping"/>
      </w:r>
      <w:r>
        <w:rPr>
          <w:rStyle w:val="VerbatimChar"/>
        </w:rPr>
        <w:t xml:space="preserve">        &lt;td&gt;cell 1&lt;/td&gt;&lt;td&gt;cell 2&lt;/td&gt;&lt;td&gt;cell 3&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4&lt;/td&gt;&lt;td&gt;cell 5&lt;/td&gt;&lt;td&gt;cell 6&lt;/td&gt;</w:t>
      </w:r>
      <w:r>
        <w:br w:type="textWrapping"/>
      </w:r>
      <w:r>
        <w:rPr>
          <w:rStyle w:val="VerbatimChar"/>
        </w:rPr>
        <w:t xml:space="preserve">    &lt;/tr&gt;</w:t>
      </w:r>
      <w:r>
        <w:br w:type="textWrapping"/>
      </w:r>
      <w:r>
        <w:rPr>
          <w:rStyle w:val="VerbatimChar"/>
        </w:rPr>
        <w:t xml:space="preserve">&lt;/table&gt;</w:t>
      </w:r>
    </w:p>
    <w:p>
      <w:r>
        <w:t xml:space="preserve">This will give the first column a width of 50mm (5cm), the second as well, and the third a width of 70mm (7cm).</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6" w:name="images"/>
      <w:bookmarkEnd w:id="56"/>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r>
        <w:t xml:space="preserve">Optionally, you can set an image caption by adding some text in the</w:t>
      </w:r>
      <w:r>
        <w:t xml:space="preserve"> </w:t>
      </w:r>
      <w:r>
        <w:rPr>
          <w:rStyle w:val="VerbatimChar"/>
        </w:rPr>
        <w:t xml:space="preserve">title</w:t>
      </w:r>
      <w:r>
        <w:t xml:space="preserve"> </w:t>
      </w:r>
      <w:r>
        <w:t xml:space="preserve">attribute.</w:t>
      </w:r>
    </w:p>
    <w:p>
      <w:r>
        <w:t xml:space="preserve">Example:</w:t>
      </w:r>
      <w:r>
        <w:t xml:space="preserve"> </w:t>
      </w:r>
      <w:r>
        <w:rPr>
          <w:rStyle w:val="VerbatimChar"/>
        </w:rPr>
        <w:t xml:space="preserve">&lt;img src="../graphics/xmlsignatureexclusion.png" width="5" title="This is a funny picture LOL"/&gt;</w:t>
      </w:r>
    </w:p>
    <w:p>
      <w:pPr>
        <w:pStyle w:val="Heading3"/>
      </w:pPr>
      <w:bookmarkStart w:id="57" w:name="inline-elements"/>
      <w:bookmarkEnd w:id="57"/>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Superscript</w:t>
      </w:r>
    </w:p>
    <w:p>
      <w:r>
        <w:t xml:space="preserve">To have inline text in superscript, wrap it in</w:t>
      </w:r>
      <w:r>
        <w:t xml:space="preserve"> </w:t>
      </w:r>
      <w:r>
        <w:rPr>
          <w:rStyle w:val="VerbatimChar"/>
        </w:rPr>
        <w:t xml:space="preserve">&lt;sup&gt;</w:t>
      </w:r>
      <w:r>
        <w:t xml:space="preserve"> </w:t>
      </w:r>
      <w:r>
        <w:t xml:space="preserve">tags.</w:t>
      </w:r>
    </w:p>
    <w:p>
      <w:r>
        <w:t xml:space="preserve">Example:</w:t>
      </w:r>
    </w:p>
    <w:p>
      <w:r>
        <w:rPr>
          <w:rStyle w:val="VerbatimChar"/>
        </w:rPr>
        <w:t xml:space="preserve">&lt;p&gt;&lt;sup&gt;This text is in superscript&lt;/sup&gt; and this text is not.&lt;/p&gt;</w:t>
      </w:r>
    </w:p>
    <w:p>
      <w:r>
        <w:rPr>
          <w:b/>
        </w:rPr>
        <w:t xml:space="preserve">Subscript</w:t>
      </w:r>
    </w:p>
    <w:p>
      <w:r>
        <w:t xml:space="preserve">To have inline text in subscript, wrap it in</w:t>
      </w:r>
      <w:r>
        <w:t xml:space="preserve"> </w:t>
      </w:r>
      <w:r>
        <w:rPr>
          <w:rStyle w:val="VerbatimChar"/>
        </w:rPr>
        <w:t xml:space="preserve">&lt;sub&gt;</w:t>
      </w:r>
      <w:r>
        <w:t xml:space="preserve"> </w:t>
      </w:r>
      <w:r>
        <w:t xml:space="preserve">tags.</w:t>
      </w:r>
    </w:p>
    <w:p>
      <w:r>
        <w:t xml:space="preserve">Example:</w:t>
      </w:r>
    </w:p>
    <w:p>
      <w:r>
        <w:rPr>
          <w:rStyle w:val="VerbatimChar"/>
        </w:rPr>
        <w:t xml:space="preserve">&lt;p&gt;&lt;sub&gt;This text is in subscript&lt;/sub&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Heading1"/>
        <w:numPr>
          <w:numId w:val="1013"/>
          <w:ilvl w:val="0"/>
        </w:numPr>
      </w:pPr>
      <w:bookmarkStart w:id="58" w:name="the-id-of-the-section-youre-linking-to-when-linking-to-a-section"/>
      <w:bookmarkEnd w:id="58"/>
      <w:r>
        <w:t xml:space="preserve">+ the id of the section you're linking to (when linking to a section</w:t>
      </w:r>
    </w:p>
    <w:p>
      <w:pPr>
        <w:pStyle w:val="Compact"/>
        <w:numPr>
          <w:numId w:val="1000"/>
          <w:ilvl w:val="0"/>
        </w:numPr>
      </w:pPr>
      <w:r>
        <w:t xml:space="preserve">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59" w:name="manual-breaks"/>
      <w:bookmarkEnd w:id="59"/>
      <w:r>
        <w:t xml:space="preserve">Manual breaks</w:t>
      </w:r>
    </w:p>
    <w:p>
      <w:pPr>
        <w:pStyle w:val="Heading3"/>
      </w:pPr>
      <w:bookmarkStart w:id="60" w:name="line-breaks"/>
      <w:bookmarkEnd w:id="60"/>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61" w:name="page-breaks"/>
      <w:bookmarkEnd w:id="61"/>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415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7fa1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